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52CD2" w14:textId="7B9A0EFD" w:rsidR="00871505" w:rsidRPr="00A8606C" w:rsidRDefault="00871505">
      <w:pPr>
        <w:rPr>
          <w:rFonts w:ascii="Times New Roman" w:hAnsi="Times New Roman" w:cs="Times New Roman"/>
          <w:b/>
          <w:bCs/>
        </w:rPr>
      </w:pPr>
      <w:r w:rsidRPr="00A8606C">
        <w:rPr>
          <w:rFonts w:ascii="Times New Roman" w:hAnsi="Times New Roman" w:cs="Times New Roman"/>
          <w:b/>
          <w:bCs/>
        </w:rPr>
        <w:t>Application 1:</w:t>
      </w:r>
    </w:p>
    <w:p w14:paraId="1C78EEE2" w14:textId="1F4A2333" w:rsidR="00C45F33" w:rsidRDefault="00AA20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C45F33">
        <w:rPr>
          <w:rFonts w:ascii="Times New Roman" w:hAnsi="Times New Roman" w:cs="Times New Roman"/>
        </w:rPr>
        <w:t xml:space="preserve">un </w:t>
      </w:r>
      <w:r w:rsidR="00C45F33" w:rsidRPr="00C45F33">
        <w:rPr>
          <w:rFonts w:ascii="Times New Roman" w:hAnsi="Times New Roman" w:cs="Times New Roman"/>
        </w:rPr>
        <w:t>generate_data_p0_ssm_for_verify.py</w:t>
      </w:r>
      <w:r w:rsidR="00C45F33">
        <w:rPr>
          <w:rFonts w:ascii="Times New Roman" w:hAnsi="Times New Roman" w:cs="Times New Roman"/>
        </w:rPr>
        <w:t xml:space="preserve"> to get data for application 1</w:t>
      </w:r>
      <w:r w:rsidR="00EB640D">
        <w:rPr>
          <w:rFonts w:ascii="Times New Roman" w:hAnsi="Times New Roman" w:cs="Times New Roman"/>
        </w:rPr>
        <w:t xml:space="preserve"> and application 2</w:t>
      </w:r>
    </w:p>
    <w:p w14:paraId="3118CB8D" w14:textId="734440DA" w:rsidR="00205D67" w:rsidRDefault="005D42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205D67" w:rsidRPr="00205D67">
        <w:rPr>
          <w:rFonts w:ascii="Times New Roman" w:hAnsi="Times New Roman" w:cs="Times New Roman"/>
        </w:rPr>
        <w:t>un aorta_abaqus_analysis_343c1.5_matMean.py to get Table</w:t>
      </w:r>
      <w:r>
        <w:rPr>
          <w:rFonts w:ascii="Times New Roman" w:hAnsi="Times New Roman" w:cs="Times New Roman"/>
        </w:rPr>
        <w:t xml:space="preserve"> </w:t>
      </w:r>
      <w:r w:rsidR="00205D67" w:rsidRPr="00205D67">
        <w:rPr>
          <w:rFonts w:ascii="Times New Roman" w:hAnsi="Times New Roman" w:cs="Times New Roman"/>
        </w:rPr>
        <w:t>1</w:t>
      </w:r>
    </w:p>
    <w:p w14:paraId="2FCAFD4B" w14:textId="20FAB38E" w:rsidR="00871505" w:rsidRPr="00A8606C" w:rsidRDefault="00871505">
      <w:pPr>
        <w:rPr>
          <w:rFonts w:ascii="Times New Roman" w:hAnsi="Times New Roman" w:cs="Times New Roman"/>
          <w:b/>
          <w:bCs/>
        </w:rPr>
      </w:pPr>
      <w:r w:rsidRPr="00A8606C">
        <w:rPr>
          <w:rFonts w:ascii="Times New Roman" w:hAnsi="Times New Roman" w:cs="Times New Roman"/>
          <w:b/>
          <w:bCs/>
        </w:rPr>
        <w:t>Application 2:</w:t>
      </w:r>
    </w:p>
    <w:p w14:paraId="212B6F3F" w14:textId="4599C495" w:rsidR="00D65F02" w:rsidRDefault="00D65F0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 </w:t>
      </w:r>
      <w:r w:rsidRPr="00D65F02">
        <w:rPr>
          <w:rFonts w:ascii="Times New Roman" w:hAnsi="Times New Roman" w:cs="Times New Roman"/>
        </w:rPr>
        <w:t>aorta_FEA_C3D8_SRI_inverse_mat_ex_vivo.py</w:t>
      </w:r>
      <w:r>
        <w:rPr>
          <w:rFonts w:ascii="Times New Roman" w:hAnsi="Times New Roman" w:cs="Times New Roman"/>
        </w:rPr>
        <w:t xml:space="preserve"> to </w:t>
      </w:r>
      <w:r w:rsidR="00871505">
        <w:rPr>
          <w:rFonts w:ascii="Times New Roman" w:hAnsi="Times New Roman" w:cs="Times New Roman"/>
        </w:rPr>
        <w:t>analyze each of the 7 cases</w:t>
      </w:r>
    </w:p>
    <w:p w14:paraId="02F3A5A7" w14:textId="2A913F05" w:rsidR="00205D67" w:rsidRDefault="005D42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 </w:t>
      </w:r>
      <w:r w:rsidRPr="005D428C">
        <w:rPr>
          <w:rFonts w:ascii="Times New Roman" w:hAnsi="Times New Roman" w:cs="Times New Roman"/>
        </w:rPr>
        <w:t>analyze_inverse_mat_ex_vivo_7cases.py</w:t>
      </w:r>
      <w:r>
        <w:rPr>
          <w:rFonts w:ascii="Times New Roman" w:hAnsi="Times New Roman" w:cs="Times New Roman"/>
        </w:rPr>
        <w:t xml:space="preserve"> to get Table 2</w:t>
      </w:r>
    </w:p>
    <w:p w14:paraId="0DBF1E1C" w14:textId="734DEDD1" w:rsidR="00871505" w:rsidRPr="00A8606C" w:rsidRDefault="00D26834">
      <w:pPr>
        <w:rPr>
          <w:rFonts w:ascii="Times New Roman" w:hAnsi="Times New Roman" w:cs="Times New Roman"/>
          <w:b/>
          <w:bCs/>
        </w:rPr>
      </w:pPr>
      <w:r w:rsidRPr="00A8606C">
        <w:rPr>
          <w:rFonts w:ascii="Times New Roman" w:hAnsi="Times New Roman" w:cs="Times New Roman"/>
          <w:b/>
          <w:bCs/>
        </w:rPr>
        <w:t>Application 3:</w:t>
      </w:r>
    </w:p>
    <w:p w14:paraId="70744ED6" w14:textId="51020BDF" w:rsidR="00D26834" w:rsidRDefault="00D2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dify </w:t>
      </w:r>
      <w:r w:rsidRPr="00C45F33">
        <w:rPr>
          <w:rFonts w:ascii="Times New Roman" w:hAnsi="Times New Roman" w:cs="Times New Roman"/>
        </w:rPr>
        <w:t>generate_data_p0_ssm_for_verify.py</w:t>
      </w:r>
      <w:r>
        <w:rPr>
          <w:rFonts w:ascii="Times New Roman" w:hAnsi="Times New Roman" w:cs="Times New Roman"/>
        </w:rPr>
        <w:t xml:space="preserve"> to get data for this application</w:t>
      </w:r>
    </w:p>
    <w:p w14:paraId="29E21E79" w14:textId="7F21C159" w:rsidR="00D26834" w:rsidRDefault="00953A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="00D26834">
        <w:rPr>
          <w:rFonts w:ascii="Times New Roman" w:hAnsi="Times New Roman" w:cs="Times New Roman"/>
        </w:rPr>
        <w:t>p0 id is from 0 to 342 (exclude 48 because it has self-intersection)</w:t>
      </w:r>
    </w:p>
    <w:p w14:paraId="5EB834A8" w14:textId="1840011D" w:rsidR="00953A40" w:rsidRDefault="00953A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set delta = 0.05 to generate </w:t>
      </w:r>
      <w:r w:rsidR="00DF55E3">
        <w:rPr>
          <w:rFonts w:ascii="Times New Roman" w:hAnsi="Times New Roman" w:cs="Times New Roman"/>
        </w:rPr>
        <w:t xml:space="preserve">20 </w:t>
      </w:r>
      <w:r>
        <w:rPr>
          <w:rFonts w:ascii="Times New Roman" w:hAnsi="Times New Roman" w:cs="Times New Roman"/>
        </w:rPr>
        <w:t>must points</w:t>
      </w:r>
    </w:p>
    <w:p w14:paraId="270B2A79" w14:textId="427B91CC" w:rsidR="00953A40" w:rsidRDefault="00D938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="00953A40">
        <w:rPr>
          <w:rFonts w:ascii="Times New Roman" w:hAnsi="Times New Roman" w:cs="Times New Roman"/>
        </w:rPr>
        <w:t>note: the data is in the folder app3/data</w:t>
      </w:r>
    </w:p>
    <w:p w14:paraId="38CCFDE7" w14:textId="39D943A2" w:rsidR="00D9389E" w:rsidRDefault="00D938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analyze_inverse_p0.py to get Table 3</w:t>
      </w:r>
    </w:p>
    <w:p w14:paraId="56771881" w14:textId="3F97ACCD" w:rsidR="00D9389E" w:rsidRDefault="00D9389E">
      <w:pPr>
        <w:rPr>
          <w:rFonts w:ascii="Times New Roman" w:hAnsi="Times New Roman" w:cs="Times New Roman"/>
        </w:rPr>
      </w:pPr>
      <w:r w:rsidRPr="00D9389E">
        <w:rPr>
          <w:rFonts w:ascii="Times New Roman" w:hAnsi="Times New Roman" w:cs="Times New Roman"/>
        </w:rPr>
        <w:t>PyFEA-NN-P0</w:t>
      </w:r>
      <w:r>
        <w:rPr>
          <w:rFonts w:ascii="Times New Roman" w:hAnsi="Times New Roman" w:cs="Times New Roman"/>
        </w:rPr>
        <w:t xml:space="preserve">: </w:t>
      </w:r>
    </w:p>
    <w:p w14:paraId="6A375000" w14:textId="4B9F8BB7" w:rsidR="00D9389E" w:rsidRDefault="00D938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run </w:t>
      </w:r>
      <w:r w:rsidRPr="00D9389E">
        <w:rPr>
          <w:rFonts w:ascii="Times New Roman" w:hAnsi="Times New Roman" w:cs="Times New Roman"/>
        </w:rPr>
        <w:t>aorta_inverse_p0_NN_autoencoder_disp.py</w:t>
      </w:r>
      <w:r>
        <w:rPr>
          <w:rFonts w:ascii="Times New Roman" w:hAnsi="Times New Roman" w:cs="Times New Roman"/>
        </w:rPr>
        <w:t xml:space="preserve"> to train the auto-encoder</w:t>
      </w:r>
    </w:p>
    <w:p w14:paraId="7682031B" w14:textId="79E1E875" w:rsidR="00D9389E" w:rsidRDefault="00D938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run </w:t>
      </w:r>
      <w:r w:rsidRPr="00D9389E">
        <w:rPr>
          <w:rFonts w:ascii="Times New Roman" w:hAnsi="Times New Roman" w:cs="Times New Roman"/>
        </w:rPr>
        <w:t>aorta_FEA_C3D8_SRI_inverse_P0_NN_autoencoder_disp.py</w:t>
      </w:r>
      <w:r>
        <w:rPr>
          <w:rFonts w:ascii="Times New Roman" w:hAnsi="Times New Roman" w:cs="Times New Roman"/>
        </w:rPr>
        <w:t xml:space="preserve"> to analyze each of the 7 cases</w:t>
      </w:r>
    </w:p>
    <w:p w14:paraId="231A476D" w14:textId="2407DB6B" w:rsidR="001E1E87" w:rsidRDefault="001E1E8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="00A8606C">
        <w:rPr>
          <w:rFonts w:ascii="Times New Roman" w:hAnsi="Times New Roman" w:cs="Times New Roman"/>
        </w:rPr>
        <w:t xml:space="preserve">run </w:t>
      </w:r>
      <w:r w:rsidR="00A8606C" w:rsidRPr="00A8606C">
        <w:rPr>
          <w:rFonts w:ascii="Times New Roman" w:hAnsi="Times New Roman" w:cs="Times New Roman"/>
        </w:rPr>
        <w:t>postprocess_inverse_p0_NN_autoencoder_disp.py</w:t>
      </w:r>
      <w:r w:rsidR="00A8606C">
        <w:rPr>
          <w:rFonts w:ascii="Times New Roman" w:hAnsi="Times New Roman" w:cs="Times New Roman"/>
        </w:rPr>
        <w:t xml:space="preserve"> </w:t>
      </w:r>
      <w:r w:rsidR="00A8606C">
        <w:rPr>
          <w:rFonts w:ascii="Times New Roman" w:hAnsi="Times New Roman" w:cs="Times New Roman"/>
        </w:rPr>
        <w:t>to inflate zero-pressure geometry to p=10kPa</w:t>
      </w:r>
    </w:p>
    <w:p w14:paraId="66A03E70" w14:textId="5D318C21" w:rsidR="00D9389E" w:rsidRDefault="00D9389E" w:rsidP="00D9389E">
      <w:pPr>
        <w:rPr>
          <w:rFonts w:ascii="Times New Roman" w:hAnsi="Times New Roman" w:cs="Times New Roman"/>
        </w:rPr>
      </w:pPr>
      <w:r w:rsidRPr="00D9389E">
        <w:rPr>
          <w:rFonts w:ascii="Times New Roman" w:hAnsi="Times New Roman" w:cs="Times New Roman"/>
        </w:rPr>
        <w:t>PyFEA-P0</w:t>
      </w:r>
      <w:r>
        <w:rPr>
          <w:rFonts w:ascii="Times New Roman" w:hAnsi="Times New Roman" w:cs="Times New Roman"/>
        </w:rPr>
        <w:t xml:space="preserve">: </w:t>
      </w:r>
    </w:p>
    <w:p w14:paraId="4B1095BE" w14:textId="3BB81CC6" w:rsidR="00D9389E" w:rsidRDefault="00D9389E" w:rsidP="00D938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run test_inverse_p0.py to analyze each of the 7 cases</w:t>
      </w:r>
      <w:r w:rsidR="003851FE">
        <w:rPr>
          <w:rFonts w:ascii="Times New Roman" w:hAnsi="Times New Roman" w:cs="Times New Roman"/>
        </w:rPr>
        <w:t xml:space="preserve"> (i.e., get the zero-pressure geometries)</w:t>
      </w:r>
    </w:p>
    <w:p w14:paraId="0F952766" w14:textId="549F77FC" w:rsidR="00D9389E" w:rsidRDefault="00D938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3851FE">
        <w:rPr>
          <w:rFonts w:ascii="Times New Roman" w:hAnsi="Times New Roman" w:cs="Times New Roman"/>
        </w:rPr>
        <w:t xml:space="preserve">  the algorithm is implemented in </w:t>
      </w:r>
      <w:r w:rsidR="003851FE" w:rsidRPr="003851FE">
        <w:rPr>
          <w:rFonts w:ascii="Times New Roman" w:hAnsi="Times New Roman" w:cs="Times New Roman"/>
        </w:rPr>
        <w:t>aorta_FEA_C3D8_SRI_inverse_P0_R2b.py</w:t>
      </w:r>
    </w:p>
    <w:p w14:paraId="2584ADE1" w14:textId="2979D4C7" w:rsidR="001B0B79" w:rsidRDefault="001B0B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>
        <w:rPr>
          <w:rFonts w:ascii="Times New Roman" w:hAnsi="Times New Roman" w:cs="Times New Roman"/>
        </w:rPr>
        <w:t xml:space="preserve">run </w:t>
      </w:r>
      <w:r w:rsidRPr="001E1E87">
        <w:rPr>
          <w:rFonts w:ascii="Times New Roman" w:hAnsi="Times New Roman" w:cs="Times New Roman"/>
        </w:rPr>
        <w:t>postprocess_inverse_p0.py</w:t>
      </w:r>
      <w:r>
        <w:rPr>
          <w:rFonts w:ascii="Times New Roman" w:hAnsi="Times New Roman" w:cs="Times New Roman"/>
        </w:rPr>
        <w:t xml:space="preserve"> to inflate zero-pressure geometry to p=10kPa</w:t>
      </w:r>
    </w:p>
    <w:p w14:paraId="74E4BF3F" w14:textId="770A93B8" w:rsidR="003851FE" w:rsidRDefault="00C053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D (backward-displacement):</w:t>
      </w:r>
    </w:p>
    <w:p w14:paraId="05E57AC6" w14:textId="718AA5EA" w:rsidR="00255FD6" w:rsidRDefault="00255F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Run test_BackwardDisp.py to analyze each of the 7 cases (i.e., get the zero-pressure geometries)</w:t>
      </w:r>
    </w:p>
    <w:p w14:paraId="3725CCC0" w14:textId="053B93BE" w:rsidR="00255FD6" w:rsidRDefault="00255F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the algorithm is implemented in </w:t>
      </w:r>
      <w:r w:rsidRPr="00255FD6">
        <w:rPr>
          <w:rFonts w:ascii="Times New Roman" w:hAnsi="Times New Roman" w:cs="Times New Roman"/>
        </w:rPr>
        <w:t>aorta_FEA_C3D8_SRI_quasi_newton_BackwardDisp.py</w:t>
      </w:r>
    </w:p>
    <w:p w14:paraId="5CA207E0" w14:textId="7EFDD81E" w:rsidR="00255FD6" w:rsidRDefault="001B0B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>
        <w:rPr>
          <w:rFonts w:ascii="Times New Roman" w:hAnsi="Times New Roman" w:cs="Times New Roman"/>
        </w:rPr>
        <w:t xml:space="preserve">run </w:t>
      </w:r>
      <w:r w:rsidRPr="001E1E87">
        <w:rPr>
          <w:rFonts w:ascii="Times New Roman" w:hAnsi="Times New Roman" w:cs="Times New Roman"/>
        </w:rPr>
        <w:t>postprocess_inverse_p0.py</w:t>
      </w:r>
      <w:r>
        <w:rPr>
          <w:rFonts w:ascii="Times New Roman" w:hAnsi="Times New Roman" w:cs="Times New Roman"/>
        </w:rPr>
        <w:t xml:space="preserve"> to inflate zero-pressure geometry to p=10kPa</w:t>
      </w:r>
    </w:p>
    <w:p w14:paraId="6F1C8B01" w14:textId="05E0B0BC" w:rsidR="00C0538B" w:rsidRPr="00A8606C" w:rsidRDefault="00DF18D2">
      <w:pPr>
        <w:rPr>
          <w:rFonts w:ascii="Times New Roman" w:hAnsi="Times New Roman" w:cs="Times New Roman"/>
          <w:b/>
          <w:bCs/>
        </w:rPr>
      </w:pPr>
      <w:r w:rsidRPr="00A8606C">
        <w:rPr>
          <w:rFonts w:ascii="Times New Roman" w:hAnsi="Times New Roman" w:cs="Times New Roman"/>
          <w:b/>
          <w:bCs/>
        </w:rPr>
        <w:t>Application 4:</w:t>
      </w:r>
    </w:p>
    <w:p w14:paraId="58D6B7D8" w14:textId="11452187" w:rsidR="00DF18D2" w:rsidRDefault="00DF18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 </w:t>
      </w:r>
      <w:r w:rsidRPr="00DF18D2">
        <w:rPr>
          <w:rFonts w:ascii="Times New Roman" w:hAnsi="Times New Roman" w:cs="Times New Roman"/>
        </w:rPr>
        <w:t>aorta_FEA_C3D8_SRI_statical_determinacy_step1.py</w:t>
      </w:r>
      <w:r>
        <w:rPr>
          <w:rFonts w:ascii="Times New Roman" w:hAnsi="Times New Roman" w:cs="Times New Roman"/>
        </w:rPr>
        <w:t xml:space="preserve"> to generate data</w:t>
      </w:r>
    </w:p>
    <w:p w14:paraId="56ED6EC7" w14:textId="67A2C394" w:rsidR="00DF18D2" w:rsidRDefault="00DF18D2" w:rsidP="00DF18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 </w:t>
      </w:r>
      <w:r w:rsidRPr="00DF18D2">
        <w:rPr>
          <w:rFonts w:ascii="Times New Roman" w:hAnsi="Times New Roman" w:cs="Times New Roman"/>
        </w:rPr>
        <w:t>aorta_FEA_C3D8_SRI_statical_determinacy_step</w:t>
      </w:r>
      <w:r>
        <w:rPr>
          <w:rFonts w:ascii="Times New Roman" w:hAnsi="Times New Roman" w:cs="Times New Roman"/>
        </w:rPr>
        <w:t>2</w:t>
      </w:r>
      <w:r w:rsidRPr="00DF18D2">
        <w:rPr>
          <w:rFonts w:ascii="Times New Roman" w:hAnsi="Times New Roman" w:cs="Times New Roman"/>
        </w:rPr>
        <w:t>.py</w:t>
      </w:r>
      <w:r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check</w:t>
      </w:r>
      <w:r>
        <w:rPr>
          <w:rFonts w:ascii="Times New Roman" w:hAnsi="Times New Roman" w:cs="Times New Roman"/>
        </w:rPr>
        <w:t xml:space="preserve"> data</w:t>
      </w:r>
    </w:p>
    <w:p w14:paraId="460E3907" w14:textId="3B2292D3" w:rsidR="00DF18D2" w:rsidRDefault="00DF18D2" w:rsidP="00DF18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 </w:t>
      </w:r>
      <w:r w:rsidRPr="00DF18D2">
        <w:rPr>
          <w:rFonts w:ascii="Times New Roman" w:hAnsi="Times New Roman" w:cs="Times New Roman"/>
        </w:rPr>
        <w:t>aorta_FEA_C3D8_SRI_statical_determinacy_step</w:t>
      </w:r>
      <w:r>
        <w:rPr>
          <w:rFonts w:ascii="Times New Roman" w:hAnsi="Times New Roman" w:cs="Times New Roman"/>
        </w:rPr>
        <w:t>3</w:t>
      </w:r>
      <w:r w:rsidRPr="00DF18D2">
        <w:rPr>
          <w:rFonts w:ascii="Times New Roman" w:hAnsi="Times New Roman" w:cs="Times New Roman"/>
        </w:rPr>
        <w:t>.py</w:t>
      </w:r>
      <w:r>
        <w:rPr>
          <w:rFonts w:ascii="Times New Roman" w:hAnsi="Times New Roman" w:cs="Times New Roman"/>
        </w:rPr>
        <w:t xml:space="preserve"> to analyze</w:t>
      </w:r>
      <w:r w:rsidRPr="00DF18D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ach of the 7 cases</w:t>
      </w:r>
    </w:p>
    <w:p w14:paraId="705B293A" w14:textId="4472F15C" w:rsidR="00DF18D2" w:rsidRDefault="00694D88" w:rsidP="00DF18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lgorithm is implemented in </w:t>
      </w:r>
      <w:r w:rsidRPr="00694D88">
        <w:rPr>
          <w:rFonts w:ascii="Times New Roman" w:hAnsi="Times New Roman" w:cs="Times New Roman"/>
        </w:rPr>
        <w:t>aorta_FEA_C3D8_SRI_inverse_mat_in_vivo_statical_determinacy</w:t>
      </w:r>
      <w:r>
        <w:rPr>
          <w:rFonts w:ascii="Times New Roman" w:hAnsi="Times New Roman" w:cs="Times New Roman"/>
        </w:rPr>
        <w:t>.py</w:t>
      </w:r>
    </w:p>
    <w:p w14:paraId="6D2226FB" w14:textId="5E0B6BD9" w:rsidR="005D428C" w:rsidRPr="00205D67" w:rsidRDefault="00CE39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 </w:t>
      </w:r>
      <w:r w:rsidRPr="00CE39D0">
        <w:rPr>
          <w:rFonts w:ascii="Times New Roman" w:hAnsi="Times New Roman" w:cs="Times New Roman"/>
        </w:rPr>
        <w:t>analyze_statical_determinacy_7cases.py</w:t>
      </w:r>
      <w:r>
        <w:rPr>
          <w:rFonts w:ascii="Times New Roman" w:hAnsi="Times New Roman" w:cs="Times New Roman"/>
        </w:rPr>
        <w:t xml:space="preserve"> to get Table 4</w:t>
      </w:r>
    </w:p>
    <w:sectPr w:rsidR="005D428C" w:rsidRPr="00205D67" w:rsidSect="00205D67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jczszS2MDc2NzJV0lEKTi0uzszPAykwqQUA0q/aZCwAAAA="/>
  </w:docVars>
  <w:rsids>
    <w:rsidRoot w:val="001A1490"/>
    <w:rsid w:val="001A1490"/>
    <w:rsid w:val="001B0B79"/>
    <w:rsid w:val="001E1E87"/>
    <w:rsid w:val="00205D67"/>
    <w:rsid w:val="00255FD6"/>
    <w:rsid w:val="0025622E"/>
    <w:rsid w:val="003851FE"/>
    <w:rsid w:val="005D428C"/>
    <w:rsid w:val="00694D88"/>
    <w:rsid w:val="0074563F"/>
    <w:rsid w:val="00871505"/>
    <w:rsid w:val="00953A40"/>
    <w:rsid w:val="00A53C35"/>
    <w:rsid w:val="00A8606C"/>
    <w:rsid w:val="00AA20C5"/>
    <w:rsid w:val="00BE0328"/>
    <w:rsid w:val="00C0538B"/>
    <w:rsid w:val="00C45F33"/>
    <w:rsid w:val="00CE39D0"/>
    <w:rsid w:val="00D26834"/>
    <w:rsid w:val="00D65F02"/>
    <w:rsid w:val="00D9389E"/>
    <w:rsid w:val="00DF18D2"/>
    <w:rsid w:val="00DF55E3"/>
    <w:rsid w:val="00EB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7C72E"/>
  <w15:chartTrackingRefBased/>
  <w15:docId w15:val="{399331BC-EB81-47D4-8D69-A4CC9CE3E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, Liang</dc:creator>
  <cp:keywords/>
  <dc:description/>
  <cp:lastModifiedBy>Liang, Liang</cp:lastModifiedBy>
  <cp:revision>23</cp:revision>
  <dcterms:created xsi:type="dcterms:W3CDTF">2023-05-09T20:27:00Z</dcterms:created>
  <dcterms:modified xsi:type="dcterms:W3CDTF">2023-05-10T22:59:00Z</dcterms:modified>
</cp:coreProperties>
</file>